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c1f458f8f37e33b0bbc815bc6a39b56bb09e9c"/>
      <w:r>
        <w:t xml:space="preserve">Unit 2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oints that are on the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1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t>1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0</m:t>
        </m:r>
        <m:r>
          <m:t>,</m:t>
        </m:r>
        <m:r>
          <m:t>5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0</m:t>
        </m:r>
        <m:r>
          <m:t>,</m:t>
        </m:r>
        <m:r>
          <m:t>6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ll three points displayed are on the line. Find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819625" cy="3107125"/>
            <wp:effectExtent b="0" l="0" r="0" t="0"/>
            <wp:docPr descr="Coordinate plane, first quadrant. Line is drawn through 3 comma 3, x comma y, and 6 comma 9" title="" id="1" name="Picture"/>
            <a:graphic>
              <a:graphicData uri="http://schemas.openxmlformats.org/drawingml/2006/picture">
                <pic:pic>
                  <pic:nvPicPr>
                    <pic:cNvPr descr="/app/tmp/embedder-1605892277.0146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53027" cy="2082630"/>
            <wp:effectExtent b="0" l="0" r="0" t="0"/>
            <wp:docPr descr="Triangle on graph. A at 2 comma 0, B at 5 comma 0, C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92277.0782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27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 2.</w:t>
      </w:r>
    </w:p>
    <w:p>
      <w:pPr>
        <w:numPr>
          <w:ilvl w:val="1"/>
          <w:numId w:val="1003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 3.</w:t>
      </w:r>
    </w:p>
    <w:p>
      <w:pPr>
        <w:numPr>
          <w:ilvl w:val="1"/>
          <w:numId w:val="1003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are the coordinates of the image of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rite an equation for the line containing all possible images of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are some line segments.</w:t>
      </w:r>
    </w:p>
    <w:p>
      <w:pPr>
        <w:numPr>
          <w:ilvl w:val="0"/>
          <w:numId w:val="1000"/>
        </w:numPr>
      </w:pPr>
      <w:r>
        <w:drawing>
          <wp:inline>
            <wp:extent cx="5943600" cy="2605372"/>
            <wp:effectExtent b="0" l="0" r="0" t="0"/>
            <wp:docPr descr="Point A, segment B C and 3 other segments, E D, G J and F H." title="" id="1" name="Picture"/>
            <a:graphic>
              <a:graphicData uri="http://schemas.openxmlformats.org/drawingml/2006/picture">
                <pic:pic>
                  <pic:nvPicPr>
                    <pic:cNvPr descr="/app/tmp/embedder-1605892277.12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ich segment is a dilation of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ich segment is a dilation of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ich segment is not a dilation of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  <w:r>
        <w:t xml:space="preserve">, and how do you know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8Z</dcterms:created>
  <dcterms:modified xsi:type="dcterms:W3CDTF">2020-11-20T17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o3W+zKPgiJLBNSkbgotz7VvUe75Irb+Dtj1WYEw/JlfekAerC2xhOmEZjfhHrhcbkod809OmgzLF84KHdKGA==</vt:lpwstr>
  </property>
</Properties>
</file>